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709A76" w14:textId="77777777" w:rsidR="004602B0" w:rsidRDefault="004602B0" w:rsidP="00EE13F3">
      <w:pPr>
        <w:widowControl w:val="0"/>
        <w:jc w:val="center"/>
        <w:rPr>
          <w:b/>
          <w:sz w:val="28"/>
          <w:szCs w:val="28"/>
        </w:rPr>
      </w:pPr>
    </w:p>
    <w:p w14:paraId="7AD7DF08" w14:textId="77777777" w:rsidR="004602B0" w:rsidRDefault="004602B0" w:rsidP="00EE13F3">
      <w:pPr>
        <w:widowControl w:val="0"/>
        <w:jc w:val="center"/>
        <w:rPr>
          <w:b/>
          <w:sz w:val="28"/>
          <w:szCs w:val="28"/>
        </w:rPr>
      </w:pPr>
    </w:p>
    <w:p w14:paraId="5ACA59C6" w14:textId="68FE322D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NOTICE TO TAXPAYERS OF ADDITIONAL APPROPRIATIONS</w:t>
      </w:r>
    </w:p>
    <w:p w14:paraId="1FE2EC01" w14:textId="77777777" w:rsidR="00740774" w:rsidRPr="00F91C51" w:rsidRDefault="00740774" w:rsidP="00740774">
      <w:pPr>
        <w:jc w:val="center"/>
        <w:rPr>
          <w:b/>
        </w:rPr>
      </w:pPr>
    </w:p>
    <w:p w14:paraId="0BE492FF" w14:textId="5F0740AB" w:rsidR="007E46A4" w:rsidRDefault="007E46A4" w:rsidP="007E46A4">
      <w:pPr>
        <w:rPr>
          <w:bCs/>
        </w:rPr>
      </w:pPr>
      <w:r w:rsidRPr="00F91C51">
        <w:rPr>
          <w:bCs/>
        </w:rPr>
        <w:t xml:space="preserve">Notice is hereby given the taxpayers of </w:t>
      </w:r>
      <w:r w:rsidR="003E500C">
        <w:rPr>
          <w:bCs/>
        </w:rPr>
        <w:t xml:space="preserve">the Town of Porter, Porter County, </w:t>
      </w:r>
      <w:r w:rsidRPr="00F91C51">
        <w:rPr>
          <w:bCs/>
        </w:rPr>
        <w:t xml:space="preserve">Indiana that the proper legal officers will consider the following additional appropriations </w:t>
      </w:r>
      <w:proofErr w:type="gramStart"/>
      <w:r w:rsidRPr="00F91C51">
        <w:rPr>
          <w:bCs/>
        </w:rPr>
        <w:t>in excess of</w:t>
      </w:r>
      <w:proofErr w:type="gramEnd"/>
      <w:r w:rsidRPr="00F91C51">
        <w:rPr>
          <w:bCs/>
        </w:rPr>
        <w:t xml:space="preserve"> the budget for the year</w:t>
      </w:r>
      <w:r w:rsidR="005D518E">
        <w:rPr>
          <w:bCs/>
        </w:rPr>
        <w:t xml:space="preserve"> 2026</w:t>
      </w:r>
      <w:r w:rsidRPr="00F91C51">
        <w:rPr>
          <w:bCs/>
        </w:rPr>
        <w:t xml:space="preserve"> at their regular meeting place at</w:t>
      </w:r>
      <w:r w:rsidR="003E500C">
        <w:rPr>
          <w:bCs/>
        </w:rPr>
        <w:t xml:space="preserve"> Porter Town Hall, 303 Franklin Street, Porter, IN 46304, at 7 o’clock p.m. on the </w:t>
      </w:r>
      <w:r w:rsidR="00640105">
        <w:rPr>
          <w:bCs/>
        </w:rPr>
        <w:t>27th</w:t>
      </w:r>
      <w:r w:rsidR="009D405A">
        <w:rPr>
          <w:bCs/>
        </w:rPr>
        <w:t xml:space="preserve"> day </w:t>
      </w:r>
      <w:r w:rsidR="00E71A18" w:rsidRPr="00F91C51">
        <w:rPr>
          <w:bCs/>
        </w:rPr>
        <w:t xml:space="preserve">of </w:t>
      </w:r>
      <w:r w:rsidR="00640105">
        <w:rPr>
          <w:bCs/>
        </w:rPr>
        <w:t>January</w:t>
      </w:r>
      <w:r w:rsidR="001A2039">
        <w:rPr>
          <w:bCs/>
        </w:rPr>
        <w:t>,</w:t>
      </w:r>
      <w:r w:rsidR="00640105">
        <w:rPr>
          <w:bCs/>
        </w:rPr>
        <w:t xml:space="preserve"> 2026.</w:t>
      </w:r>
    </w:p>
    <w:p w14:paraId="6731D5BC" w14:textId="6F3560DF" w:rsidR="003A49A3" w:rsidRDefault="003A49A3" w:rsidP="007E46A4">
      <w:pPr>
        <w:rPr>
          <w:bCs/>
        </w:rPr>
      </w:pPr>
    </w:p>
    <w:p w14:paraId="6DD22F1D" w14:textId="360AF603" w:rsidR="003A49A3" w:rsidRDefault="003A49A3" w:rsidP="007E46A4">
      <w:pPr>
        <w:rPr>
          <w:bCs/>
        </w:rPr>
      </w:pPr>
      <w:r>
        <w:rPr>
          <w:bCs/>
        </w:rPr>
        <w:t xml:space="preserve">Fund Name: </w:t>
      </w:r>
      <w:r w:rsidR="00D20F1A">
        <w:rPr>
          <w:bCs/>
        </w:rPr>
        <w:t>2303 Fire Donations</w:t>
      </w:r>
    </w:p>
    <w:p w14:paraId="291D268C" w14:textId="77777777" w:rsidR="00AF1F01" w:rsidRDefault="00AF1F01" w:rsidP="007E46A4">
      <w:pPr>
        <w:rPr>
          <w:bCs/>
        </w:rPr>
      </w:pPr>
    </w:p>
    <w:p w14:paraId="12120520" w14:textId="3012F0B2" w:rsidR="003A49A3" w:rsidRDefault="001E536A" w:rsidP="007E46A4">
      <w:pPr>
        <w:rPr>
          <w:bCs/>
        </w:rPr>
      </w:pPr>
      <w:r>
        <w:rPr>
          <w:bCs/>
        </w:rPr>
        <w:t xml:space="preserve">Budget Classification: </w:t>
      </w:r>
      <w:r w:rsidR="008525CA">
        <w:rPr>
          <w:bCs/>
        </w:rPr>
        <w:tab/>
      </w:r>
      <w:r w:rsidR="008525CA">
        <w:rPr>
          <w:bCs/>
        </w:rPr>
        <w:tab/>
      </w:r>
      <w:r w:rsidR="008525CA">
        <w:rPr>
          <w:bCs/>
        </w:rPr>
        <w:tab/>
      </w:r>
      <w:r w:rsidR="008525CA">
        <w:rPr>
          <w:bCs/>
        </w:rPr>
        <w:tab/>
        <w:t>Amount</w:t>
      </w:r>
    </w:p>
    <w:p w14:paraId="6B48A4C0" w14:textId="12118A81" w:rsidR="003A49A3" w:rsidRDefault="00EA76BF" w:rsidP="007E46A4">
      <w:pPr>
        <w:rPr>
          <w:bCs/>
        </w:rPr>
      </w:pPr>
      <w:r>
        <w:rPr>
          <w:bCs/>
        </w:rPr>
        <w:t>2303</w:t>
      </w:r>
      <w:r w:rsidR="00C73585">
        <w:rPr>
          <w:bCs/>
        </w:rPr>
        <w:t>001290</w:t>
      </w:r>
      <w:r w:rsidR="003A49A3">
        <w:rPr>
          <w:bCs/>
        </w:rPr>
        <w:t xml:space="preserve">.000 </w:t>
      </w:r>
      <w:r w:rsidR="00C73585">
        <w:rPr>
          <w:bCs/>
        </w:rPr>
        <w:t>Miscellaneous Supplies</w:t>
      </w:r>
      <w:r w:rsidR="003A49A3">
        <w:rPr>
          <w:bCs/>
        </w:rPr>
        <w:tab/>
      </w:r>
      <w:r w:rsidR="003A49A3">
        <w:rPr>
          <w:bCs/>
        </w:rPr>
        <w:tab/>
      </w:r>
      <w:r w:rsidR="003A49A3" w:rsidRPr="008525CA">
        <w:rPr>
          <w:bCs/>
          <w:u w:val="single"/>
        </w:rPr>
        <w:t>$</w:t>
      </w:r>
      <w:r w:rsidR="00D20F1A">
        <w:rPr>
          <w:bCs/>
          <w:u w:val="single"/>
        </w:rPr>
        <w:t>7,120.00</w:t>
      </w:r>
    </w:p>
    <w:p w14:paraId="373B4727" w14:textId="77777777" w:rsidR="008525CA" w:rsidRDefault="008525CA" w:rsidP="007E46A4">
      <w:pPr>
        <w:rPr>
          <w:bCs/>
        </w:rPr>
      </w:pPr>
    </w:p>
    <w:p w14:paraId="107BE331" w14:textId="35B7A173" w:rsidR="008525CA" w:rsidRPr="00F91C51" w:rsidRDefault="008525CA" w:rsidP="007E46A4">
      <w:pPr>
        <w:rPr>
          <w:bCs/>
        </w:rPr>
      </w:pPr>
      <w:r>
        <w:rPr>
          <w:bCs/>
        </w:rPr>
        <w:t xml:space="preserve">Total </w:t>
      </w:r>
      <w:r w:rsidR="00D20F1A">
        <w:rPr>
          <w:bCs/>
        </w:rPr>
        <w:t>2303 Fire Donations</w:t>
      </w:r>
      <w:r w:rsidR="00D20F1A">
        <w:rPr>
          <w:bCs/>
        </w:rPr>
        <w:tab/>
      </w:r>
      <w:r w:rsidR="00D20F1A">
        <w:rPr>
          <w:bCs/>
        </w:rPr>
        <w:tab/>
      </w:r>
      <w:r w:rsidR="00D20F1A">
        <w:rPr>
          <w:bCs/>
        </w:rPr>
        <w:tab/>
      </w:r>
      <w:r>
        <w:rPr>
          <w:bCs/>
        </w:rPr>
        <w:tab/>
        <w:t>$</w:t>
      </w:r>
      <w:r w:rsidR="00D20F1A">
        <w:rPr>
          <w:bCs/>
        </w:rPr>
        <w:t>7,120.00</w:t>
      </w:r>
    </w:p>
    <w:p w14:paraId="21A41716" w14:textId="1C01B4E5" w:rsidR="00740774" w:rsidRPr="00F91C51" w:rsidRDefault="00740774" w:rsidP="00EE13F3">
      <w:pPr>
        <w:widowControl w:val="0"/>
        <w:rPr>
          <w:snapToGrid w:val="0"/>
          <w:color w:val="000000"/>
        </w:rPr>
      </w:pPr>
    </w:p>
    <w:p w14:paraId="3A5FE0F6" w14:textId="4EBE77A9" w:rsidR="003E500C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7C017DCF" w14:textId="77777777" w:rsidR="001E536A" w:rsidRDefault="001E536A" w:rsidP="00EE13F3">
      <w:pPr>
        <w:widowControl w:val="0"/>
        <w:rPr>
          <w:snapToGrid w:val="0"/>
          <w:color w:val="000000"/>
        </w:rPr>
      </w:pPr>
    </w:p>
    <w:p w14:paraId="51B92632" w14:textId="2CC5774B" w:rsidR="003E500C" w:rsidRDefault="001E536A" w:rsidP="00EE13F3">
      <w:pPr>
        <w:widowControl w:val="0"/>
        <w:rPr>
          <w:snapToGrid w:val="0"/>
          <w:color w:val="000000"/>
        </w:rPr>
      </w:pPr>
      <w:r>
        <w:rPr>
          <w:snapToGrid w:val="0"/>
          <w:color w:val="000000"/>
        </w:rPr>
        <w:t xml:space="preserve">Dated </w:t>
      </w:r>
      <w:r w:rsidR="00640105">
        <w:rPr>
          <w:snapToGrid w:val="0"/>
          <w:color w:val="000000"/>
        </w:rPr>
        <w:t>January 5, 2026</w:t>
      </w:r>
    </w:p>
    <w:p w14:paraId="01C50F9C" w14:textId="25E01B76" w:rsidR="003E500C" w:rsidRPr="00F91C51" w:rsidRDefault="001E536A" w:rsidP="00EE13F3">
      <w:pPr>
        <w:widowControl w:val="0"/>
        <w:rPr>
          <w:snapToGrid w:val="0"/>
          <w:color w:val="000000"/>
        </w:rPr>
      </w:pPr>
      <w:r>
        <w:rPr>
          <w:snapToGrid w:val="0"/>
          <w:color w:val="000000"/>
        </w:rPr>
        <w:t xml:space="preserve">Corinne M. Peffers, </w:t>
      </w:r>
      <w:r w:rsidR="003E500C">
        <w:rPr>
          <w:snapToGrid w:val="0"/>
          <w:color w:val="000000"/>
        </w:rPr>
        <w:t>Clerk-Treasurer</w:t>
      </w:r>
    </w:p>
    <w:sectPr w:rsidR="003E500C" w:rsidRPr="00F91C51" w:rsidSect="00A570D3">
      <w:headerReference w:type="default" r:id="rId10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49E70" w14:textId="77777777" w:rsidR="00EC1C3E" w:rsidRDefault="00EC1C3E">
      <w:r>
        <w:separator/>
      </w:r>
    </w:p>
  </w:endnote>
  <w:endnote w:type="continuationSeparator" w:id="0">
    <w:p w14:paraId="59299445" w14:textId="77777777" w:rsidR="00EC1C3E" w:rsidRDefault="00EC1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32E52" w14:textId="77777777" w:rsidR="00EC1C3E" w:rsidRDefault="00EC1C3E">
      <w:r>
        <w:separator/>
      </w:r>
    </w:p>
  </w:footnote>
  <w:footnote w:type="continuationSeparator" w:id="0">
    <w:p w14:paraId="629CDEF4" w14:textId="77777777" w:rsidR="00EC1C3E" w:rsidRDefault="00EC1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E33E3" w14:textId="77777777" w:rsidR="00B1047A" w:rsidRDefault="00B1047A">
    <w:pPr>
      <w:pStyle w:val="Header"/>
    </w:pP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686188">
    <w:abstractNumId w:val="0"/>
  </w:num>
  <w:num w:numId="2" w16cid:durableId="788277279">
    <w:abstractNumId w:val="5"/>
  </w:num>
  <w:num w:numId="3" w16cid:durableId="1128013119">
    <w:abstractNumId w:val="6"/>
  </w:num>
  <w:num w:numId="4" w16cid:durableId="2146925185">
    <w:abstractNumId w:val="1"/>
  </w:num>
  <w:num w:numId="5" w16cid:durableId="1678582631">
    <w:abstractNumId w:val="8"/>
  </w:num>
  <w:num w:numId="6" w16cid:durableId="655914745">
    <w:abstractNumId w:val="2"/>
  </w:num>
  <w:num w:numId="7" w16cid:durableId="1402488899">
    <w:abstractNumId w:val="3"/>
  </w:num>
  <w:num w:numId="8" w16cid:durableId="1153445903">
    <w:abstractNumId w:val="4"/>
  </w:num>
  <w:num w:numId="9" w16cid:durableId="12887016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7C3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03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E2470"/>
    <w:rsid w:val="001E536A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2F1237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54D2"/>
    <w:rsid w:val="00366CF7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49A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500C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3ACD"/>
    <w:rsid w:val="004543D6"/>
    <w:rsid w:val="00457DA0"/>
    <w:rsid w:val="004602B0"/>
    <w:rsid w:val="00460A91"/>
    <w:rsid w:val="00460B85"/>
    <w:rsid w:val="0046326F"/>
    <w:rsid w:val="00470062"/>
    <w:rsid w:val="00470EF4"/>
    <w:rsid w:val="00471B5D"/>
    <w:rsid w:val="00471D46"/>
    <w:rsid w:val="00471FD3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500761"/>
    <w:rsid w:val="00500E4A"/>
    <w:rsid w:val="00504319"/>
    <w:rsid w:val="00504AAA"/>
    <w:rsid w:val="0050723E"/>
    <w:rsid w:val="00510D69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518E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105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E50D0"/>
    <w:rsid w:val="006F111F"/>
    <w:rsid w:val="006F190F"/>
    <w:rsid w:val="006F4425"/>
    <w:rsid w:val="006F6F8F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6B6C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7397"/>
    <w:rsid w:val="00813AF7"/>
    <w:rsid w:val="008144F3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37A3A"/>
    <w:rsid w:val="00840764"/>
    <w:rsid w:val="0084199E"/>
    <w:rsid w:val="008525CA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3D75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05A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1F01"/>
    <w:rsid w:val="00AF2A65"/>
    <w:rsid w:val="00AF3D88"/>
    <w:rsid w:val="00B01331"/>
    <w:rsid w:val="00B04940"/>
    <w:rsid w:val="00B1047A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50318"/>
    <w:rsid w:val="00B51BCE"/>
    <w:rsid w:val="00B5585A"/>
    <w:rsid w:val="00B55E7C"/>
    <w:rsid w:val="00B5608C"/>
    <w:rsid w:val="00B56BF0"/>
    <w:rsid w:val="00B574B2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585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5C00"/>
    <w:rsid w:val="00CC1D1D"/>
    <w:rsid w:val="00CC444A"/>
    <w:rsid w:val="00CC49B4"/>
    <w:rsid w:val="00CC4A9C"/>
    <w:rsid w:val="00CD5512"/>
    <w:rsid w:val="00CD5F26"/>
    <w:rsid w:val="00CD6039"/>
    <w:rsid w:val="00CE1CB8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5F89"/>
    <w:rsid w:val="00D16EEA"/>
    <w:rsid w:val="00D17E8B"/>
    <w:rsid w:val="00D20F1A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074F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1AD8"/>
    <w:rsid w:val="00E36CBC"/>
    <w:rsid w:val="00E41978"/>
    <w:rsid w:val="00E47CEE"/>
    <w:rsid w:val="00E47F39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6BF"/>
    <w:rsid w:val="00EA7BC6"/>
    <w:rsid w:val="00EC1062"/>
    <w:rsid w:val="00EC15B4"/>
    <w:rsid w:val="00EC1C3E"/>
    <w:rsid w:val="00EC31AD"/>
    <w:rsid w:val="00EC4D1B"/>
    <w:rsid w:val="00EC69E2"/>
    <w:rsid w:val="00EC7CAA"/>
    <w:rsid w:val="00EE13F3"/>
    <w:rsid w:val="00EE63D5"/>
    <w:rsid w:val="00EF1744"/>
    <w:rsid w:val="00EF29A3"/>
    <w:rsid w:val="00EF2D0F"/>
    <w:rsid w:val="00EF7E80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466C3"/>
    <w:rsid w:val="00F50DF6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E5B79"/>
  <w15:docId w15:val="{510D2195-10DC-492A-BDAF-013B6CED8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8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F0C92"/>
    <w:rPr>
      <w:color w:val="0000FF"/>
      <w:u w:val="single"/>
    </w:rPr>
  </w:style>
  <w:style w:type="character" w:styleId="CommentReference">
    <w:name w:val="annotation reference"/>
    <w:basedOn w:val="DefaultParagraphFont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basedOn w:val="DefaultParagraphFont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basedOn w:val="DefaultParagraphFont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basedOn w:val="DefaultParagraphFont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basedOn w:val="DefaultParagraphFont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478de5c-a3f8-442e-bedb-8dd987f3c41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58728F8373D7408289EFC8B8950123" ma:contentTypeVersion="12" ma:contentTypeDescription="Create a new document." ma:contentTypeScope="" ma:versionID="711af3be2288ac893fe3183e9969f898">
  <xsd:schema xmlns:xsd="http://www.w3.org/2001/XMLSchema" xmlns:xs="http://www.w3.org/2001/XMLSchema" xmlns:p="http://schemas.microsoft.com/office/2006/metadata/properties" xmlns:ns3="c478de5c-a3f8-442e-bedb-8dd987f3c41e" targetNamespace="http://schemas.microsoft.com/office/2006/metadata/properties" ma:root="true" ma:fieldsID="524713eb3c1b7b69324be88b3cca8858" ns3:_="">
    <xsd:import namespace="c478de5c-a3f8-442e-bedb-8dd987f3c4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ystemTags" minOccurs="0"/>
                <xsd:element ref="ns3:MediaServiceOCR" minOccurs="0"/>
                <xsd:element ref="ns3:_activity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8de5c-a3f8-442e-bedb-8dd987f3c4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74EFA0-1FD9-46C6-8C88-5A5FE3D4CD5A}">
  <ds:schemaRefs>
    <ds:schemaRef ds:uri="http://schemas.microsoft.com/office/2006/metadata/properties"/>
    <ds:schemaRef ds:uri="http://schemas.microsoft.com/office/infopath/2007/PartnerControls"/>
    <ds:schemaRef ds:uri="c478de5c-a3f8-442e-bedb-8dd987f3c41e"/>
  </ds:schemaRefs>
</ds:datastoreItem>
</file>

<file path=customXml/itemProps2.xml><?xml version="1.0" encoding="utf-8"?>
<ds:datastoreItem xmlns:ds="http://schemas.openxmlformats.org/officeDocument/2006/customXml" ds:itemID="{B82DF275-DEBD-4305-84AA-F9EBEA23DA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8de5c-a3f8-442e-bedb-8dd987f3c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35A626-E424-49C8-80A9-60625CFA0EE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615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714</CharactersWithSpaces>
  <SharedDoc>false</SharedDoc>
  <HLinks>
    <vt:vector size="12" baseType="variant">
      <vt:variant>
        <vt:i4>1900649</vt:i4>
      </vt:variant>
      <vt:variant>
        <vt:i4>3</vt:i4>
      </vt:variant>
      <vt:variant>
        <vt:i4>0</vt:i4>
      </vt:variant>
      <vt:variant>
        <vt:i4>5</vt:i4>
      </vt:variant>
      <vt:variant>
        <vt:lpwstr>mailto:erbussis@dlgf.in.gov</vt:lpwstr>
      </vt:variant>
      <vt:variant>
        <vt:lpwstr/>
      </vt:variant>
      <vt:variant>
        <vt:i4>1048657</vt:i4>
      </vt:variant>
      <vt:variant>
        <vt:i4>0</vt:i4>
      </vt:variant>
      <vt:variant>
        <vt:i4>0</vt:i4>
      </vt:variant>
      <vt:variant>
        <vt:i4>5</vt:i4>
      </vt:variant>
      <vt:variant>
        <vt:lpwstr>http://www.in.gov/legislative/register/irtoc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/>
  <cp:keywords/>
  <cp:lastModifiedBy>Corinne Peffers</cp:lastModifiedBy>
  <cp:revision>5</cp:revision>
  <cp:lastPrinted>2025-12-05T18:04:00Z</cp:lastPrinted>
  <dcterms:created xsi:type="dcterms:W3CDTF">2024-08-21T18:02:00Z</dcterms:created>
  <dcterms:modified xsi:type="dcterms:W3CDTF">2026-01-05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58728F8373D7408289EFC8B8950123</vt:lpwstr>
  </property>
</Properties>
</file>